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1B1DBC" w:rsidRDefault="00ED1569">
      <w:bookmarkStart w:id="0" w:name="_GoBack"/>
      <w:bookmarkEnd w:id="0"/>
    </w:p>
    <w:p w:rsidR="00EB18B0" w:rsidRPr="001B1DBC" w:rsidRDefault="00EB18B0"/>
    <w:tbl>
      <w:tblPr>
        <w:tblStyle w:val="TabloKlavuzu"/>
        <w:tblpPr w:leftFromText="141" w:rightFromText="141" w:vertAnchor="page" w:horzAnchor="margin" w:tblpY="2536"/>
        <w:tblW w:w="9918" w:type="dxa"/>
        <w:tblLook w:val="04A0" w:firstRow="1" w:lastRow="0" w:firstColumn="1" w:lastColumn="0" w:noHBand="0" w:noVBand="1"/>
      </w:tblPr>
      <w:tblGrid>
        <w:gridCol w:w="2049"/>
        <w:gridCol w:w="1677"/>
        <w:gridCol w:w="1509"/>
        <w:gridCol w:w="1509"/>
        <w:gridCol w:w="3174"/>
      </w:tblGrid>
      <w:tr w:rsidR="0024109E" w:rsidRPr="0024109E" w:rsidTr="00E703D0">
        <w:tc>
          <w:tcPr>
            <w:tcW w:w="9918" w:type="dxa"/>
            <w:gridSpan w:val="5"/>
          </w:tcPr>
          <w:p w:rsidR="004D1115" w:rsidRPr="0024109E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24109E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24109E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24109E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24109E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24109E" w:rsidRDefault="00784B91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24109E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24109E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 xml:space="preserve">İş Sağlığı </w:t>
            </w:r>
            <w:r w:rsidR="00994779" w:rsidRPr="0024109E">
              <w:rPr>
                <w:rFonts w:ascii="Calibri" w:hAnsi="Calibri"/>
                <w:b/>
                <w:sz w:val="24"/>
                <w:szCs w:val="24"/>
              </w:rPr>
              <w:t>ve</w:t>
            </w:r>
            <w:r w:rsidR="00E65E2A" w:rsidRPr="0024109E">
              <w:rPr>
                <w:rFonts w:ascii="Calibri" w:hAnsi="Calibri"/>
                <w:b/>
                <w:sz w:val="24"/>
                <w:szCs w:val="24"/>
              </w:rPr>
              <w:t xml:space="preserve"> Güvenliği Bölümü 2. Sınıf Bütünleme</w:t>
            </w:r>
            <w:r w:rsidR="005D1611" w:rsidRPr="0024109E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24109E" w:rsidRPr="0024109E" w:rsidTr="00E703D0">
        <w:tc>
          <w:tcPr>
            <w:tcW w:w="2049" w:type="dxa"/>
          </w:tcPr>
          <w:p w:rsidR="001C72C9" w:rsidRPr="0024109E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24109E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9" w:type="dxa"/>
          </w:tcPr>
          <w:p w:rsidR="001C72C9" w:rsidRPr="0024109E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9" w:type="dxa"/>
          </w:tcPr>
          <w:p w:rsidR="001C72C9" w:rsidRPr="0024109E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3174" w:type="dxa"/>
          </w:tcPr>
          <w:p w:rsidR="001C72C9" w:rsidRPr="0024109E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24109E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24109E" w:rsidRPr="0024109E" w:rsidTr="00E703D0">
        <w:tc>
          <w:tcPr>
            <w:tcW w:w="2049" w:type="dxa"/>
            <w:vAlign w:val="center"/>
          </w:tcPr>
          <w:p w:rsidR="00B0756E" w:rsidRPr="0024109E" w:rsidRDefault="00B0756E" w:rsidP="00B0756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Genel İşletme</w:t>
            </w:r>
          </w:p>
        </w:tc>
        <w:tc>
          <w:tcPr>
            <w:tcW w:w="1677" w:type="dxa"/>
            <w:vAlign w:val="center"/>
          </w:tcPr>
          <w:p w:rsidR="00B0756E" w:rsidRPr="0024109E" w:rsidRDefault="00A17F44" w:rsidP="00B0756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3</w:t>
            </w:r>
            <w:r w:rsidR="00B0756E" w:rsidRPr="0024109E">
              <w:rPr>
                <w:rFonts w:ascii="Calibri" w:hAnsi="Calibri"/>
                <w:sz w:val="24"/>
                <w:szCs w:val="24"/>
              </w:rPr>
              <w:t>.01.2020</w:t>
            </w:r>
          </w:p>
        </w:tc>
        <w:tc>
          <w:tcPr>
            <w:tcW w:w="1509" w:type="dxa"/>
            <w:vAlign w:val="center"/>
          </w:tcPr>
          <w:p w:rsidR="00B0756E" w:rsidRPr="0024109E" w:rsidRDefault="0037398F" w:rsidP="002A032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5</w:t>
            </w:r>
            <w:r w:rsidR="002A032D" w:rsidRPr="0024109E">
              <w:rPr>
                <w:rFonts w:ascii="Calibri" w:hAnsi="Calibri"/>
                <w:sz w:val="24"/>
                <w:szCs w:val="24"/>
              </w:rPr>
              <w:t>.</w:t>
            </w:r>
            <w:r w:rsidR="00B0756E" w:rsidRPr="0024109E">
              <w:rPr>
                <w:rFonts w:ascii="Calibri" w:hAnsi="Calibri"/>
                <w:sz w:val="24"/>
                <w:szCs w:val="24"/>
              </w:rPr>
              <w:t>00</w:t>
            </w:r>
          </w:p>
        </w:tc>
        <w:tc>
          <w:tcPr>
            <w:tcW w:w="1509" w:type="dxa"/>
            <w:vAlign w:val="center"/>
          </w:tcPr>
          <w:p w:rsidR="00B0756E" w:rsidRPr="0024109E" w:rsidRDefault="00B0756E" w:rsidP="00B0756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174" w:type="dxa"/>
            <w:vAlign w:val="center"/>
          </w:tcPr>
          <w:p w:rsidR="00B0756E" w:rsidRPr="0024109E" w:rsidRDefault="00B0756E" w:rsidP="00B0756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24109E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24109E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24109E" w:rsidRPr="0024109E" w:rsidTr="00E703D0">
        <w:tc>
          <w:tcPr>
            <w:tcW w:w="2049" w:type="dxa"/>
            <w:vAlign w:val="center"/>
          </w:tcPr>
          <w:p w:rsidR="009837DB" w:rsidRPr="0024109E" w:rsidRDefault="009837DB" w:rsidP="009837D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Tehlikeli Maddeler</w:t>
            </w:r>
          </w:p>
        </w:tc>
        <w:tc>
          <w:tcPr>
            <w:tcW w:w="1677" w:type="dxa"/>
            <w:vAlign w:val="center"/>
          </w:tcPr>
          <w:p w:rsidR="009837DB" w:rsidRPr="0024109E" w:rsidRDefault="009837DB" w:rsidP="009837D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4.01.2020</w:t>
            </w:r>
          </w:p>
        </w:tc>
        <w:tc>
          <w:tcPr>
            <w:tcW w:w="1509" w:type="dxa"/>
            <w:vAlign w:val="center"/>
          </w:tcPr>
          <w:p w:rsidR="009837DB" w:rsidRPr="0024109E" w:rsidRDefault="00074015" w:rsidP="009837D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6.00</w:t>
            </w:r>
          </w:p>
        </w:tc>
        <w:tc>
          <w:tcPr>
            <w:tcW w:w="1509" w:type="dxa"/>
            <w:vAlign w:val="center"/>
          </w:tcPr>
          <w:p w:rsidR="009837DB" w:rsidRPr="0024109E" w:rsidRDefault="009837DB" w:rsidP="009837D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174" w:type="dxa"/>
            <w:vAlign w:val="center"/>
          </w:tcPr>
          <w:p w:rsidR="009837DB" w:rsidRPr="0024109E" w:rsidRDefault="009837DB" w:rsidP="009837D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24109E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24109E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24109E" w:rsidRPr="0024109E" w:rsidTr="00E703D0">
        <w:tc>
          <w:tcPr>
            <w:tcW w:w="2049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Kişisel Koruyucu Donanımlar</w:t>
            </w:r>
          </w:p>
        </w:tc>
        <w:tc>
          <w:tcPr>
            <w:tcW w:w="1677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5.01.2020</w:t>
            </w:r>
          </w:p>
        </w:tc>
        <w:tc>
          <w:tcPr>
            <w:tcW w:w="1509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09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174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24109E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24109E">
              <w:rPr>
                <w:rFonts w:ascii="Calibri" w:hAnsi="Calibri"/>
                <w:sz w:val="24"/>
                <w:szCs w:val="24"/>
              </w:rPr>
              <w:t xml:space="preserve">. Üyesi </w:t>
            </w:r>
            <w:proofErr w:type="gramStart"/>
            <w:r w:rsidRPr="0024109E">
              <w:rPr>
                <w:rFonts w:ascii="Calibri" w:hAnsi="Calibri"/>
                <w:sz w:val="24"/>
                <w:szCs w:val="24"/>
              </w:rPr>
              <w:t>Adem</w:t>
            </w:r>
            <w:proofErr w:type="gramEnd"/>
            <w:r w:rsidRPr="0024109E">
              <w:rPr>
                <w:rFonts w:ascii="Calibri" w:hAnsi="Calibri"/>
                <w:sz w:val="24"/>
                <w:szCs w:val="24"/>
              </w:rPr>
              <w:t xml:space="preserve"> ÖCAL</w:t>
            </w:r>
          </w:p>
        </w:tc>
      </w:tr>
      <w:tr w:rsidR="0024109E" w:rsidRPr="0024109E" w:rsidTr="00E703D0">
        <w:tc>
          <w:tcPr>
            <w:tcW w:w="2049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İş Kazaları ve Meslek Hastalıkları</w:t>
            </w:r>
          </w:p>
        </w:tc>
        <w:tc>
          <w:tcPr>
            <w:tcW w:w="1677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5.01.2020</w:t>
            </w:r>
          </w:p>
        </w:tc>
        <w:tc>
          <w:tcPr>
            <w:tcW w:w="1509" w:type="dxa"/>
            <w:vAlign w:val="center"/>
          </w:tcPr>
          <w:p w:rsidR="00EC5DD6" w:rsidRPr="0024109E" w:rsidRDefault="0007351F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2.0</w:t>
            </w:r>
            <w:r w:rsidR="00EC5DD6" w:rsidRPr="0024109E">
              <w:rPr>
                <w:rFonts w:ascii="Calibri" w:hAnsi="Calibri"/>
                <w:sz w:val="24"/>
                <w:szCs w:val="24"/>
              </w:rPr>
              <w:t>0</w:t>
            </w:r>
          </w:p>
        </w:tc>
        <w:tc>
          <w:tcPr>
            <w:tcW w:w="1509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174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24109E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24109E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24109E" w:rsidRPr="0024109E" w:rsidTr="00E703D0">
        <w:tc>
          <w:tcPr>
            <w:tcW w:w="2049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Çevre Sağlığı ve Güvenliği</w:t>
            </w:r>
          </w:p>
        </w:tc>
        <w:tc>
          <w:tcPr>
            <w:tcW w:w="1677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5.01.2020</w:t>
            </w:r>
          </w:p>
        </w:tc>
        <w:tc>
          <w:tcPr>
            <w:tcW w:w="1509" w:type="dxa"/>
            <w:vAlign w:val="center"/>
          </w:tcPr>
          <w:p w:rsidR="00EC5DD6" w:rsidRPr="0024109E" w:rsidRDefault="0007351F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2.3</w:t>
            </w:r>
            <w:r w:rsidR="00EC5DD6" w:rsidRPr="0024109E">
              <w:rPr>
                <w:rFonts w:ascii="Calibri" w:hAnsi="Calibri"/>
                <w:sz w:val="24"/>
                <w:szCs w:val="24"/>
              </w:rPr>
              <w:t>0</w:t>
            </w:r>
          </w:p>
        </w:tc>
        <w:tc>
          <w:tcPr>
            <w:tcW w:w="1509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174" w:type="dxa"/>
            <w:vAlign w:val="center"/>
          </w:tcPr>
          <w:p w:rsidR="00EC5DD6" w:rsidRPr="0024109E" w:rsidRDefault="00EC5DD6" w:rsidP="00EC5D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24109E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24109E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24109E" w:rsidRPr="0024109E" w:rsidTr="00E703D0">
        <w:tc>
          <w:tcPr>
            <w:tcW w:w="2049" w:type="dxa"/>
            <w:vAlign w:val="center"/>
          </w:tcPr>
          <w:p w:rsidR="005F6C2B" w:rsidRPr="0024109E" w:rsidRDefault="005F6C2B" w:rsidP="005F6C2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İş Hukuku</w:t>
            </w:r>
          </w:p>
        </w:tc>
        <w:tc>
          <w:tcPr>
            <w:tcW w:w="1677" w:type="dxa"/>
            <w:vAlign w:val="center"/>
          </w:tcPr>
          <w:p w:rsidR="005F6C2B" w:rsidRPr="0024109E" w:rsidRDefault="005F6C2B" w:rsidP="005F6C2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6.01.2020</w:t>
            </w:r>
          </w:p>
        </w:tc>
        <w:tc>
          <w:tcPr>
            <w:tcW w:w="1509" w:type="dxa"/>
            <w:vAlign w:val="center"/>
          </w:tcPr>
          <w:p w:rsidR="005F6C2B" w:rsidRPr="0024109E" w:rsidRDefault="005F6C2B" w:rsidP="005F6C2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09" w:type="dxa"/>
            <w:vAlign w:val="center"/>
          </w:tcPr>
          <w:p w:rsidR="005F6C2B" w:rsidRPr="0024109E" w:rsidRDefault="005F6C2B" w:rsidP="005F6C2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174" w:type="dxa"/>
            <w:vAlign w:val="center"/>
          </w:tcPr>
          <w:p w:rsidR="005F6C2B" w:rsidRPr="0024109E" w:rsidRDefault="005F6C2B" w:rsidP="005F6C2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24109E">
              <w:rPr>
                <w:rFonts w:ascii="Calibri" w:hAnsi="Calibri"/>
                <w:sz w:val="24"/>
                <w:szCs w:val="24"/>
              </w:rPr>
              <w:t>Av. Ümran AYDIN</w:t>
            </w:r>
          </w:p>
        </w:tc>
      </w:tr>
    </w:tbl>
    <w:p w:rsidR="00971B39" w:rsidRPr="001B1DBC" w:rsidRDefault="00971B39"/>
    <w:p w:rsidR="00971B39" w:rsidRPr="001B1DBC" w:rsidRDefault="00971B39"/>
    <w:p w:rsidR="000E3911" w:rsidRPr="001B1DBC" w:rsidRDefault="000E3911">
      <w:pPr>
        <w:rPr>
          <w:sz w:val="24"/>
          <w:szCs w:val="24"/>
        </w:rPr>
      </w:pPr>
    </w:p>
    <w:p w:rsidR="00F37FF4" w:rsidRPr="001B1DBC" w:rsidRDefault="00754AB6" w:rsidP="008B0955">
      <w:pPr>
        <w:jc w:val="center"/>
        <w:rPr>
          <w:sz w:val="24"/>
          <w:szCs w:val="24"/>
        </w:rPr>
      </w:pPr>
      <w:r w:rsidRPr="001B1DBC">
        <w:rPr>
          <w:sz w:val="24"/>
          <w:szCs w:val="24"/>
        </w:rPr>
        <w:t xml:space="preserve">                                               </w:t>
      </w:r>
      <w:r w:rsidR="008B0955" w:rsidRPr="001B1DBC">
        <w:rPr>
          <w:sz w:val="24"/>
          <w:szCs w:val="24"/>
        </w:rPr>
        <w:t xml:space="preserve">                            </w:t>
      </w:r>
    </w:p>
    <w:p w:rsidR="000D47F6" w:rsidRPr="001B1DBC" w:rsidRDefault="00754AB6" w:rsidP="00F37FF4">
      <w:pPr>
        <w:jc w:val="right"/>
        <w:rPr>
          <w:sz w:val="24"/>
          <w:szCs w:val="24"/>
        </w:rPr>
      </w:pPr>
      <w:r w:rsidRPr="001B1DBC">
        <w:rPr>
          <w:sz w:val="24"/>
          <w:szCs w:val="24"/>
        </w:rPr>
        <w:t xml:space="preserve"> İş Sağlığı ve Güvenliği Bölüm Başkanlığı</w:t>
      </w:r>
    </w:p>
    <w:p w:rsidR="00202DB4" w:rsidRPr="001B1DBC" w:rsidRDefault="00202DB4"/>
    <w:sectPr w:rsidR="00202DB4" w:rsidRPr="001B1D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MDM1NDE3NzNQ0lEKTi0uzszPAykwMqgFAI0k23EtAAAA"/>
  </w:docVars>
  <w:rsids>
    <w:rsidRoot w:val="00A01BF3"/>
    <w:rsid w:val="00015ECF"/>
    <w:rsid w:val="000175D0"/>
    <w:rsid w:val="00020723"/>
    <w:rsid w:val="000210C9"/>
    <w:rsid w:val="0003706E"/>
    <w:rsid w:val="00040D5D"/>
    <w:rsid w:val="00050E1B"/>
    <w:rsid w:val="000628B6"/>
    <w:rsid w:val="00063106"/>
    <w:rsid w:val="000725D4"/>
    <w:rsid w:val="0007351F"/>
    <w:rsid w:val="00074015"/>
    <w:rsid w:val="00085313"/>
    <w:rsid w:val="000876A6"/>
    <w:rsid w:val="00090E06"/>
    <w:rsid w:val="000A23FC"/>
    <w:rsid w:val="000B0382"/>
    <w:rsid w:val="000C5FD5"/>
    <w:rsid w:val="000C61EF"/>
    <w:rsid w:val="000D47F6"/>
    <w:rsid w:val="000E3911"/>
    <w:rsid w:val="000F76D9"/>
    <w:rsid w:val="00102173"/>
    <w:rsid w:val="00103241"/>
    <w:rsid w:val="00117447"/>
    <w:rsid w:val="001320D0"/>
    <w:rsid w:val="00132CF0"/>
    <w:rsid w:val="00137342"/>
    <w:rsid w:val="00152D9E"/>
    <w:rsid w:val="00155AB5"/>
    <w:rsid w:val="001569B8"/>
    <w:rsid w:val="00162BE9"/>
    <w:rsid w:val="0017374F"/>
    <w:rsid w:val="001901BD"/>
    <w:rsid w:val="00197AB2"/>
    <w:rsid w:val="001B1DBC"/>
    <w:rsid w:val="001C0B44"/>
    <w:rsid w:val="001C0E54"/>
    <w:rsid w:val="001C72C9"/>
    <w:rsid w:val="001D16AB"/>
    <w:rsid w:val="001D303C"/>
    <w:rsid w:val="001E013C"/>
    <w:rsid w:val="001E6390"/>
    <w:rsid w:val="001F000E"/>
    <w:rsid w:val="001F4A12"/>
    <w:rsid w:val="00202525"/>
    <w:rsid w:val="00202DB4"/>
    <w:rsid w:val="00204C5A"/>
    <w:rsid w:val="0020707E"/>
    <w:rsid w:val="00233A12"/>
    <w:rsid w:val="0023469B"/>
    <w:rsid w:val="0024109E"/>
    <w:rsid w:val="00251EA8"/>
    <w:rsid w:val="00272695"/>
    <w:rsid w:val="00294861"/>
    <w:rsid w:val="002A032D"/>
    <w:rsid w:val="002B3666"/>
    <w:rsid w:val="002C12B3"/>
    <w:rsid w:val="002C6583"/>
    <w:rsid w:val="002C6FA0"/>
    <w:rsid w:val="002D1ED6"/>
    <w:rsid w:val="002D4CAD"/>
    <w:rsid w:val="002E51F3"/>
    <w:rsid w:val="002E5AC8"/>
    <w:rsid w:val="002E728C"/>
    <w:rsid w:val="002F5DE5"/>
    <w:rsid w:val="003055E5"/>
    <w:rsid w:val="00306F37"/>
    <w:rsid w:val="00311FD1"/>
    <w:rsid w:val="00326BA0"/>
    <w:rsid w:val="00331248"/>
    <w:rsid w:val="00332A04"/>
    <w:rsid w:val="003369DE"/>
    <w:rsid w:val="003419DF"/>
    <w:rsid w:val="00344B22"/>
    <w:rsid w:val="003461E8"/>
    <w:rsid w:val="00361BC8"/>
    <w:rsid w:val="00361F2F"/>
    <w:rsid w:val="003673A4"/>
    <w:rsid w:val="0037398F"/>
    <w:rsid w:val="00377A8D"/>
    <w:rsid w:val="00387DDB"/>
    <w:rsid w:val="003B42DA"/>
    <w:rsid w:val="003C67CD"/>
    <w:rsid w:val="003E256E"/>
    <w:rsid w:val="003F39A3"/>
    <w:rsid w:val="003F6687"/>
    <w:rsid w:val="00400C0C"/>
    <w:rsid w:val="00400E42"/>
    <w:rsid w:val="00404CA7"/>
    <w:rsid w:val="00407386"/>
    <w:rsid w:val="0040740D"/>
    <w:rsid w:val="00415119"/>
    <w:rsid w:val="00432E04"/>
    <w:rsid w:val="004440EF"/>
    <w:rsid w:val="004547B0"/>
    <w:rsid w:val="00456A3F"/>
    <w:rsid w:val="00457D6A"/>
    <w:rsid w:val="0046687E"/>
    <w:rsid w:val="00474682"/>
    <w:rsid w:val="00482948"/>
    <w:rsid w:val="00487B94"/>
    <w:rsid w:val="004B2858"/>
    <w:rsid w:val="004C1E51"/>
    <w:rsid w:val="004D1115"/>
    <w:rsid w:val="004E7386"/>
    <w:rsid w:val="004F7956"/>
    <w:rsid w:val="005034A5"/>
    <w:rsid w:val="0050400B"/>
    <w:rsid w:val="00522430"/>
    <w:rsid w:val="00546429"/>
    <w:rsid w:val="005523C8"/>
    <w:rsid w:val="00560299"/>
    <w:rsid w:val="005624BB"/>
    <w:rsid w:val="005672E6"/>
    <w:rsid w:val="00582AEE"/>
    <w:rsid w:val="00586382"/>
    <w:rsid w:val="00593C4F"/>
    <w:rsid w:val="005B034F"/>
    <w:rsid w:val="005B2F60"/>
    <w:rsid w:val="005B5BBF"/>
    <w:rsid w:val="005B697C"/>
    <w:rsid w:val="005C4449"/>
    <w:rsid w:val="005D1611"/>
    <w:rsid w:val="005F57D1"/>
    <w:rsid w:val="005F6C2B"/>
    <w:rsid w:val="00614F99"/>
    <w:rsid w:val="006203B9"/>
    <w:rsid w:val="0064246A"/>
    <w:rsid w:val="0064731A"/>
    <w:rsid w:val="0065000F"/>
    <w:rsid w:val="0065083F"/>
    <w:rsid w:val="00670E26"/>
    <w:rsid w:val="00676461"/>
    <w:rsid w:val="00680CE9"/>
    <w:rsid w:val="006831C5"/>
    <w:rsid w:val="00683C0F"/>
    <w:rsid w:val="00692D28"/>
    <w:rsid w:val="00696F54"/>
    <w:rsid w:val="00697D84"/>
    <w:rsid w:val="006A0A69"/>
    <w:rsid w:val="006D72A0"/>
    <w:rsid w:val="006F4557"/>
    <w:rsid w:val="00724C1E"/>
    <w:rsid w:val="007302F7"/>
    <w:rsid w:val="00730833"/>
    <w:rsid w:val="00730F40"/>
    <w:rsid w:val="00732415"/>
    <w:rsid w:val="007344FF"/>
    <w:rsid w:val="00734E98"/>
    <w:rsid w:val="007424F4"/>
    <w:rsid w:val="0074696A"/>
    <w:rsid w:val="007543B3"/>
    <w:rsid w:val="00754AB6"/>
    <w:rsid w:val="00765AB8"/>
    <w:rsid w:val="00770C93"/>
    <w:rsid w:val="00773E3D"/>
    <w:rsid w:val="007820C0"/>
    <w:rsid w:val="00784B91"/>
    <w:rsid w:val="00793EC5"/>
    <w:rsid w:val="007A1FDA"/>
    <w:rsid w:val="007B5C31"/>
    <w:rsid w:val="007C34B2"/>
    <w:rsid w:val="007D3FB7"/>
    <w:rsid w:val="007F5339"/>
    <w:rsid w:val="008044FB"/>
    <w:rsid w:val="008200A7"/>
    <w:rsid w:val="00830AD6"/>
    <w:rsid w:val="00842EAE"/>
    <w:rsid w:val="008442A9"/>
    <w:rsid w:val="00846D70"/>
    <w:rsid w:val="00853169"/>
    <w:rsid w:val="0086365C"/>
    <w:rsid w:val="00883BDF"/>
    <w:rsid w:val="00884448"/>
    <w:rsid w:val="00892F02"/>
    <w:rsid w:val="008975EA"/>
    <w:rsid w:val="008A7454"/>
    <w:rsid w:val="008A764E"/>
    <w:rsid w:val="008B0955"/>
    <w:rsid w:val="008B3573"/>
    <w:rsid w:val="008B4DD1"/>
    <w:rsid w:val="008C3CBC"/>
    <w:rsid w:val="008C651E"/>
    <w:rsid w:val="008D1880"/>
    <w:rsid w:val="008D7241"/>
    <w:rsid w:val="008E32D8"/>
    <w:rsid w:val="008E7810"/>
    <w:rsid w:val="008E7CDB"/>
    <w:rsid w:val="008F3059"/>
    <w:rsid w:val="008F7ABA"/>
    <w:rsid w:val="009033D6"/>
    <w:rsid w:val="0091567C"/>
    <w:rsid w:val="00916A62"/>
    <w:rsid w:val="0093037C"/>
    <w:rsid w:val="00931418"/>
    <w:rsid w:val="00954F6E"/>
    <w:rsid w:val="0096230C"/>
    <w:rsid w:val="00964D4D"/>
    <w:rsid w:val="00971B39"/>
    <w:rsid w:val="0097397A"/>
    <w:rsid w:val="00980B95"/>
    <w:rsid w:val="009837DB"/>
    <w:rsid w:val="00994779"/>
    <w:rsid w:val="009951ED"/>
    <w:rsid w:val="009979EF"/>
    <w:rsid w:val="009A4BA6"/>
    <w:rsid w:val="009B285E"/>
    <w:rsid w:val="009B3213"/>
    <w:rsid w:val="009D521D"/>
    <w:rsid w:val="009E1365"/>
    <w:rsid w:val="009F2B1F"/>
    <w:rsid w:val="00A00EEE"/>
    <w:rsid w:val="00A01440"/>
    <w:rsid w:val="00A01BF3"/>
    <w:rsid w:val="00A0332A"/>
    <w:rsid w:val="00A05F71"/>
    <w:rsid w:val="00A17F44"/>
    <w:rsid w:val="00A20802"/>
    <w:rsid w:val="00A21073"/>
    <w:rsid w:val="00A32405"/>
    <w:rsid w:val="00A35E72"/>
    <w:rsid w:val="00A61819"/>
    <w:rsid w:val="00A63AEB"/>
    <w:rsid w:val="00A72B1E"/>
    <w:rsid w:val="00A80725"/>
    <w:rsid w:val="00A87F5B"/>
    <w:rsid w:val="00A9123B"/>
    <w:rsid w:val="00AB3C3A"/>
    <w:rsid w:val="00AC0963"/>
    <w:rsid w:val="00AD7C94"/>
    <w:rsid w:val="00B0756E"/>
    <w:rsid w:val="00B10229"/>
    <w:rsid w:val="00B14345"/>
    <w:rsid w:val="00B16AAD"/>
    <w:rsid w:val="00B37710"/>
    <w:rsid w:val="00B4251C"/>
    <w:rsid w:val="00B527D7"/>
    <w:rsid w:val="00B602F1"/>
    <w:rsid w:val="00B62580"/>
    <w:rsid w:val="00B74561"/>
    <w:rsid w:val="00BB1816"/>
    <w:rsid w:val="00BB1EBE"/>
    <w:rsid w:val="00BB667E"/>
    <w:rsid w:val="00BF783F"/>
    <w:rsid w:val="00C03CE0"/>
    <w:rsid w:val="00C21433"/>
    <w:rsid w:val="00C2391D"/>
    <w:rsid w:val="00C26740"/>
    <w:rsid w:val="00C53322"/>
    <w:rsid w:val="00C60166"/>
    <w:rsid w:val="00C65E9A"/>
    <w:rsid w:val="00C67BB2"/>
    <w:rsid w:val="00C748E0"/>
    <w:rsid w:val="00C80298"/>
    <w:rsid w:val="00CA20EA"/>
    <w:rsid w:val="00CA4E80"/>
    <w:rsid w:val="00CB1C17"/>
    <w:rsid w:val="00CC400E"/>
    <w:rsid w:val="00CC644C"/>
    <w:rsid w:val="00CD2F8C"/>
    <w:rsid w:val="00CD636C"/>
    <w:rsid w:val="00CD70A7"/>
    <w:rsid w:val="00CE09CE"/>
    <w:rsid w:val="00CE1FBC"/>
    <w:rsid w:val="00CE2556"/>
    <w:rsid w:val="00CF4C60"/>
    <w:rsid w:val="00D00C69"/>
    <w:rsid w:val="00D11449"/>
    <w:rsid w:val="00D13580"/>
    <w:rsid w:val="00D154E8"/>
    <w:rsid w:val="00D23521"/>
    <w:rsid w:val="00D3466D"/>
    <w:rsid w:val="00D51591"/>
    <w:rsid w:val="00D651FC"/>
    <w:rsid w:val="00D76BA2"/>
    <w:rsid w:val="00D827C9"/>
    <w:rsid w:val="00D845C7"/>
    <w:rsid w:val="00D90C96"/>
    <w:rsid w:val="00D938BB"/>
    <w:rsid w:val="00DB33B5"/>
    <w:rsid w:val="00DC2249"/>
    <w:rsid w:val="00DC62D7"/>
    <w:rsid w:val="00DD1653"/>
    <w:rsid w:val="00DE2244"/>
    <w:rsid w:val="00DF2C3B"/>
    <w:rsid w:val="00E01235"/>
    <w:rsid w:val="00E06695"/>
    <w:rsid w:val="00E10F87"/>
    <w:rsid w:val="00E12F93"/>
    <w:rsid w:val="00E16621"/>
    <w:rsid w:val="00E16D65"/>
    <w:rsid w:val="00E5554A"/>
    <w:rsid w:val="00E65E2A"/>
    <w:rsid w:val="00E703D0"/>
    <w:rsid w:val="00E743B0"/>
    <w:rsid w:val="00E84A13"/>
    <w:rsid w:val="00E96A04"/>
    <w:rsid w:val="00E977FF"/>
    <w:rsid w:val="00EB18B0"/>
    <w:rsid w:val="00EC251D"/>
    <w:rsid w:val="00EC5DD6"/>
    <w:rsid w:val="00ED0756"/>
    <w:rsid w:val="00ED1569"/>
    <w:rsid w:val="00ED4839"/>
    <w:rsid w:val="00EE709C"/>
    <w:rsid w:val="00EF3C2E"/>
    <w:rsid w:val="00F01113"/>
    <w:rsid w:val="00F03BD5"/>
    <w:rsid w:val="00F14953"/>
    <w:rsid w:val="00F16398"/>
    <w:rsid w:val="00F30735"/>
    <w:rsid w:val="00F343D3"/>
    <w:rsid w:val="00F344B6"/>
    <w:rsid w:val="00F376F9"/>
    <w:rsid w:val="00F37FF4"/>
    <w:rsid w:val="00F454BD"/>
    <w:rsid w:val="00F55283"/>
    <w:rsid w:val="00F729C9"/>
    <w:rsid w:val="00F73B54"/>
    <w:rsid w:val="00F95DE6"/>
    <w:rsid w:val="00F96374"/>
    <w:rsid w:val="00FA2B5E"/>
    <w:rsid w:val="00FB5D03"/>
    <w:rsid w:val="00FB71AF"/>
    <w:rsid w:val="00FC569A"/>
    <w:rsid w:val="00FD297D"/>
    <w:rsid w:val="00FD3564"/>
    <w:rsid w:val="00FD465D"/>
    <w:rsid w:val="00FD58AD"/>
    <w:rsid w:val="00FD6C9B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220</cp:revision>
  <dcterms:created xsi:type="dcterms:W3CDTF">2018-10-26T08:58:00Z</dcterms:created>
  <dcterms:modified xsi:type="dcterms:W3CDTF">2020-01-08T17:58:00Z</dcterms:modified>
</cp:coreProperties>
</file>